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E5860" w14:textId="17022D4B" w:rsidR="00F02B36" w:rsidRPr="0090003D" w:rsidRDefault="0008573A" w:rsidP="00D728D7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90003D">
        <w:rPr>
          <w:rFonts w:ascii="Arial" w:hAnsi="Arial" w:cs="Arial"/>
          <w:b/>
          <w:bCs/>
          <w:sz w:val="24"/>
          <w:szCs w:val="24"/>
        </w:rPr>
        <w:t>Bagel Chalet</w:t>
      </w:r>
      <w:r w:rsidR="005452F6">
        <w:rPr>
          <w:rFonts w:ascii="Arial" w:hAnsi="Arial" w:cs="Arial"/>
          <w:b/>
          <w:bCs/>
          <w:sz w:val="24"/>
          <w:szCs w:val="24"/>
        </w:rPr>
        <w:t xml:space="preserve"> of Commack </w:t>
      </w:r>
      <w:r w:rsidRPr="0090003D">
        <w:rPr>
          <w:rFonts w:ascii="Arial" w:hAnsi="Arial" w:cs="Arial"/>
          <w:b/>
          <w:bCs/>
          <w:sz w:val="24"/>
          <w:szCs w:val="24"/>
        </w:rPr>
        <w:t>Chopped Salad Bar Menu</w:t>
      </w:r>
    </w:p>
    <w:p w14:paraId="596F4F15" w14:textId="5BDDFC5D" w:rsidR="009D14E4" w:rsidRPr="0090003D" w:rsidRDefault="00FA4C01" w:rsidP="00D728D7">
      <w:pPr>
        <w:spacing w:after="0" w:line="276" w:lineRule="auto"/>
        <w:jc w:val="center"/>
        <w:rPr>
          <w:rFonts w:ascii="Arial" w:hAnsi="Arial" w:cs="Arial"/>
        </w:rPr>
      </w:pPr>
      <w:r w:rsidRPr="0090003D">
        <w:rPr>
          <w:rFonts w:ascii="Arial" w:hAnsi="Arial" w:cs="Arial"/>
        </w:rPr>
        <w:t xml:space="preserve">Phone </w:t>
      </w:r>
      <w:r w:rsidR="0056197C" w:rsidRPr="0090003D">
        <w:rPr>
          <w:rFonts w:ascii="Arial" w:hAnsi="Arial" w:cs="Arial"/>
        </w:rPr>
        <w:t>(</w:t>
      </w:r>
      <w:r w:rsidRPr="0090003D">
        <w:rPr>
          <w:rFonts w:ascii="Arial" w:hAnsi="Arial" w:cs="Arial"/>
        </w:rPr>
        <w:t>631</w:t>
      </w:r>
      <w:r w:rsidR="0056197C" w:rsidRPr="0090003D">
        <w:rPr>
          <w:rFonts w:ascii="Arial" w:hAnsi="Arial" w:cs="Arial"/>
        </w:rPr>
        <w:t>)</w:t>
      </w:r>
      <w:r w:rsidRPr="0090003D">
        <w:rPr>
          <w:rFonts w:ascii="Arial" w:hAnsi="Arial" w:cs="Arial"/>
        </w:rPr>
        <w:t>499-9820</w:t>
      </w:r>
    </w:p>
    <w:p w14:paraId="48BC39A7" w14:textId="6E27661B" w:rsidR="00FA4C01" w:rsidRPr="0090003D" w:rsidRDefault="00FA4C01" w:rsidP="00D728D7">
      <w:pPr>
        <w:spacing w:line="276" w:lineRule="auto"/>
        <w:jc w:val="center"/>
        <w:rPr>
          <w:rFonts w:ascii="Arial" w:hAnsi="Arial" w:cs="Arial"/>
        </w:rPr>
      </w:pPr>
      <w:r w:rsidRPr="0090003D">
        <w:rPr>
          <w:rFonts w:ascii="Arial" w:hAnsi="Arial" w:cs="Arial"/>
        </w:rPr>
        <w:t xml:space="preserve">Fax </w:t>
      </w:r>
      <w:r w:rsidR="0056197C" w:rsidRPr="0090003D">
        <w:rPr>
          <w:rFonts w:ascii="Arial" w:hAnsi="Arial" w:cs="Arial"/>
        </w:rPr>
        <w:t>(</w:t>
      </w:r>
      <w:r w:rsidRPr="0090003D">
        <w:rPr>
          <w:rFonts w:ascii="Arial" w:hAnsi="Arial" w:cs="Arial"/>
        </w:rPr>
        <w:t>631</w:t>
      </w:r>
      <w:r w:rsidR="0056197C" w:rsidRPr="0090003D">
        <w:rPr>
          <w:rFonts w:ascii="Arial" w:hAnsi="Arial" w:cs="Arial"/>
        </w:rPr>
        <w:t>)</w:t>
      </w:r>
      <w:r w:rsidRPr="0090003D">
        <w:rPr>
          <w:rFonts w:ascii="Arial" w:hAnsi="Arial" w:cs="Arial"/>
        </w:rPr>
        <w:t>499-0406</w:t>
      </w:r>
    </w:p>
    <w:p w14:paraId="05CBC170" w14:textId="3FAA5ABB" w:rsidR="00FA4C01" w:rsidRPr="0090003D" w:rsidRDefault="00FA4C01" w:rsidP="00D728D7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r w:rsidRPr="0090003D">
        <w:rPr>
          <w:rFonts w:ascii="Arial" w:hAnsi="Arial" w:cs="Arial"/>
          <w:b/>
          <w:bCs/>
          <w:sz w:val="28"/>
          <w:szCs w:val="28"/>
        </w:rPr>
        <w:t>Circle Choices Below</w:t>
      </w:r>
    </w:p>
    <w:p w14:paraId="32F31943" w14:textId="362E70EE" w:rsidR="00FA2C70" w:rsidRPr="0090003D" w:rsidRDefault="00FA2C70" w:rsidP="00D728D7">
      <w:pPr>
        <w:spacing w:after="0" w:line="276" w:lineRule="auto"/>
        <w:rPr>
          <w:rFonts w:ascii="Arial" w:hAnsi="Arial" w:cs="Arial"/>
        </w:rPr>
        <w:sectPr w:rsidR="00FA2C70" w:rsidRPr="0090003D" w:rsidSect="00F54189">
          <w:pgSz w:w="12240" w:h="15840" w:code="1"/>
          <w:pgMar w:top="360" w:right="360" w:bottom="360" w:left="360" w:header="720" w:footer="720" w:gutter="0"/>
          <w:cols w:space="720"/>
          <w:docGrid w:linePitch="360"/>
        </w:sectPr>
      </w:pPr>
    </w:p>
    <w:p w14:paraId="2FCA156E" w14:textId="48C8D82C" w:rsidR="00BA7AC1" w:rsidRPr="0090003D" w:rsidRDefault="00FA2C70" w:rsidP="00D728D7">
      <w:pPr>
        <w:spacing w:line="276" w:lineRule="auto"/>
        <w:rPr>
          <w:rFonts w:ascii="Arial" w:hAnsi="Arial" w:cs="Arial"/>
          <w:b/>
          <w:bCs/>
        </w:rPr>
      </w:pPr>
      <w:r w:rsidRPr="0090003D">
        <w:rPr>
          <w:rFonts w:ascii="Arial" w:hAnsi="Arial" w:cs="Arial"/>
          <w:b/>
          <w:bCs/>
        </w:rPr>
        <w:t>Lettuce Choice</w:t>
      </w:r>
    </w:p>
    <w:p w14:paraId="5D4F2D21" w14:textId="77777777" w:rsidR="00356E6A" w:rsidRPr="0090003D" w:rsidRDefault="00356E6A" w:rsidP="00D728D7">
      <w:pPr>
        <w:spacing w:line="27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Iceberg</w:t>
      </w:r>
    </w:p>
    <w:p w14:paraId="348E238C" w14:textId="46A25978" w:rsidR="00BA7AC1" w:rsidRPr="0090003D" w:rsidRDefault="0008573A" w:rsidP="00D728D7">
      <w:pPr>
        <w:spacing w:line="27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Mesclun Greens</w:t>
      </w:r>
    </w:p>
    <w:p w14:paraId="6E835FF5" w14:textId="77777777" w:rsidR="00BA7AC1" w:rsidRPr="0090003D" w:rsidRDefault="0008573A" w:rsidP="00D728D7">
      <w:pPr>
        <w:spacing w:line="27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Romaine</w:t>
      </w:r>
    </w:p>
    <w:p w14:paraId="08BEDB0A" w14:textId="77777777" w:rsidR="00BA7AC1" w:rsidRPr="0090003D" w:rsidRDefault="0008573A" w:rsidP="00D728D7">
      <w:pPr>
        <w:spacing w:line="27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Baby Spinach</w:t>
      </w:r>
    </w:p>
    <w:p w14:paraId="528AF47D" w14:textId="7D217CD4" w:rsidR="0008573A" w:rsidRPr="0090003D" w:rsidRDefault="0008573A" w:rsidP="00D728D7">
      <w:pPr>
        <w:spacing w:line="27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Baby Kale</w:t>
      </w:r>
    </w:p>
    <w:p w14:paraId="78317B28" w14:textId="77777777" w:rsidR="00BA7AC1" w:rsidRPr="0090003D" w:rsidRDefault="00BA7AC1" w:rsidP="00D728D7">
      <w:pPr>
        <w:spacing w:line="276" w:lineRule="auto"/>
        <w:rPr>
          <w:rFonts w:ascii="Arial" w:hAnsi="Arial" w:cs="Arial"/>
          <w:b/>
          <w:bCs/>
        </w:rPr>
        <w:sectPr w:rsidR="00BA7AC1" w:rsidRPr="0090003D" w:rsidSect="00F54189">
          <w:type w:val="continuous"/>
          <w:pgSz w:w="12240" w:h="15840" w:code="1"/>
          <w:pgMar w:top="360" w:right="360" w:bottom="360" w:left="360" w:header="720" w:footer="720" w:gutter="0"/>
          <w:cols w:num="6" w:space="0" w:equalWidth="0">
            <w:col w:w="2189" w:space="0"/>
            <w:col w:w="1152" w:space="0"/>
            <w:col w:w="2016" w:space="0"/>
            <w:col w:w="1440" w:space="0"/>
            <w:col w:w="2016" w:space="0"/>
            <w:col w:w="2707"/>
          </w:cols>
          <w:docGrid w:linePitch="360"/>
        </w:sectPr>
      </w:pPr>
    </w:p>
    <w:p w14:paraId="221D3D45" w14:textId="77777777" w:rsidR="00AF6C58" w:rsidRPr="0090003D" w:rsidRDefault="0034491D" w:rsidP="00D728D7">
      <w:pPr>
        <w:spacing w:line="276" w:lineRule="auto"/>
        <w:rPr>
          <w:rFonts w:ascii="Arial" w:hAnsi="Arial" w:cs="Arial"/>
          <w:b/>
          <w:bCs/>
        </w:rPr>
      </w:pPr>
      <w:r w:rsidRPr="0090003D">
        <w:rPr>
          <w:rFonts w:ascii="Arial" w:hAnsi="Arial" w:cs="Arial"/>
          <w:b/>
          <w:bCs/>
        </w:rPr>
        <w:t>Bowl Size</w:t>
      </w:r>
    </w:p>
    <w:p w14:paraId="3C97160B" w14:textId="1D9AB5BB" w:rsidR="00AF6C58" w:rsidRPr="0090003D" w:rsidRDefault="0034491D" w:rsidP="00D728D7">
      <w:pPr>
        <w:spacing w:line="27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Small</w:t>
      </w:r>
      <w:r w:rsidRPr="0090003D">
        <w:rPr>
          <w:rFonts w:ascii="Arial" w:hAnsi="Arial" w:cs="Arial"/>
          <w:b/>
          <w:bCs/>
        </w:rPr>
        <w:t xml:space="preserve"> </w:t>
      </w:r>
      <w:r w:rsidRPr="0090003D">
        <w:rPr>
          <w:rFonts w:ascii="Arial" w:hAnsi="Arial" w:cs="Arial"/>
        </w:rPr>
        <w:t>$</w:t>
      </w:r>
      <w:r w:rsidR="00FD0545">
        <w:rPr>
          <w:rFonts w:ascii="Arial" w:hAnsi="Arial" w:cs="Arial"/>
        </w:rPr>
        <w:t>13.51</w:t>
      </w:r>
    </w:p>
    <w:p w14:paraId="1D6E74D3" w14:textId="76B824C9" w:rsidR="00AF6C58" w:rsidRPr="00B66AE3" w:rsidRDefault="0034491D" w:rsidP="00D728D7">
      <w:pPr>
        <w:spacing w:line="276" w:lineRule="auto"/>
        <w:rPr>
          <w:rFonts w:ascii="Arial" w:hAnsi="Arial" w:cs="Arial"/>
        </w:rPr>
        <w:sectPr w:rsidR="00AF6C58" w:rsidRPr="00B66AE3" w:rsidSect="00F54189">
          <w:type w:val="continuous"/>
          <w:pgSz w:w="12240" w:h="15840" w:code="1"/>
          <w:pgMar w:top="360" w:right="360" w:bottom="360" w:left="360" w:header="720" w:footer="720" w:gutter="0"/>
          <w:cols w:num="6" w:space="230" w:equalWidth="0">
            <w:col w:w="1969" w:space="230"/>
            <w:col w:w="1609" w:space="230"/>
            <w:col w:w="1608" w:space="230"/>
            <w:col w:w="1607" w:space="230"/>
            <w:col w:w="1609" w:space="230"/>
            <w:col w:w="1968"/>
          </w:cols>
          <w:docGrid w:linePitch="360"/>
        </w:sectPr>
      </w:pPr>
      <w:r w:rsidRPr="0090003D">
        <w:rPr>
          <w:rFonts w:ascii="Arial" w:hAnsi="Arial" w:cs="Arial"/>
        </w:rPr>
        <w:t>Large $</w:t>
      </w:r>
      <w:r w:rsidR="00FD0545">
        <w:rPr>
          <w:rFonts w:ascii="Arial" w:hAnsi="Arial" w:cs="Arial"/>
        </w:rPr>
        <w:t>14.55</w:t>
      </w:r>
    </w:p>
    <w:p w14:paraId="538A756C" w14:textId="77777777" w:rsidR="00AF6C58" w:rsidRPr="0090003D" w:rsidRDefault="0034491D" w:rsidP="00D728D7">
      <w:pPr>
        <w:spacing w:line="276" w:lineRule="auto"/>
        <w:rPr>
          <w:rFonts w:ascii="Arial" w:hAnsi="Arial" w:cs="Arial"/>
          <w:b/>
          <w:bCs/>
        </w:rPr>
      </w:pPr>
      <w:r w:rsidRPr="0090003D">
        <w:rPr>
          <w:rFonts w:ascii="Arial" w:hAnsi="Arial" w:cs="Arial"/>
          <w:b/>
          <w:bCs/>
        </w:rPr>
        <w:t>How We Chop</w:t>
      </w:r>
    </w:p>
    <w:p w14:paraId="692DA1F5" w14:textId="77777777" w:rsidR="00AF6C58" w:rsidRPr="0090003D" w:rsidRDefault="0034491D" w:rsidP="00D728D7">
      <w:pPr>
        <w:spacing w:line="27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Chopped</w:t>
      </w:r>
    </w:p>
    <w:p w14:paraId="377D6CA5" w14:textId="2291B203" w:rsidR="00AF6C58" w:rsidRPr="0090003D" w:rsidRDefault="0034491D" w:rsidP="00D728D7">
      <w:pPr>
        <w:spacing w:line="27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Lite Chopped</w:t>
      </w:r>
    </w:p>
    <w:p w14:paraId="6E2202CB" w14:textId="41496390" w:rsidR="0034491D" w:rsidRPr="0090003D" w:rsidRDefault="0034491D" w:rsidP="00D728D7">
      <w:pPr>
        <w:spacing w:line="27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Not Chopped</w:t>
      </w:r>
    </w:p>
    <w:p w14:paraId="49912090" w14:textId="77777777" w:rsidR="00AF6C58" w:rsidRPr="0090003D" w:rsidRDefault="00AF6C58" w:rsidP="00D728D7">
      <w:pPr>
        <w:spacing w:after="0" w:line="276" w:lineRule="auto"/>
        <w:rPr>
          <w:rFonts w:ascii="Arial" w:hAnsi="Arial" w:cs="Arial"/>
          <w:b/>
          <w:bCs/>
        </w:rPr>
        <w:sectPr w:rsidR="00AF6C58" w:rsidRPr="0090003D" w:rsidSect="00F54189">
          <w:type w:val="continuous"/>
          <w:pgSz w:w="12240" w:h="15840" w:code="1"/>
          <w:pgMar w:top="360" w:right="360" w:bottom="360" w:left="360" w:header="720" w:footer="720" w:gutter="0"/>
          <w:cols w:num="6" w:space="230" w:equalWidth="0">
            <w:col w:w="1969" w:space="230"/>
            <w:col w:w="1609" w:space="230"/>
            <w:col w:w="1608" w:space="230"/>
            <w:col w:w="1607" w:space="230"/>
            <w:col w:w="1609" w:space="230"/>
            <w:col w:w="1968"/>
          </w:cols>
          <w:docGrid w:linePitch="360"/>
        </w:sectPr>
      </w:pPr>
    </w:p>
    <w:p w14:paraId="03469624" w14:textId="6DA56D07" w:rsidR="00126348" w:rsidRPr="00C5548A" w:rsidRDefault="0034491D" w:rsidP="00D728D7">
      <w:pPr>
        <w:spacing w:after="0" w:line="276" w:lineRule="auto"/>
        <w:rPr>
          <w:rFonts w:ascii="Arial" w:hAnsi="Arial" w:cs="Arial"/>
          <w:b/>
          <w:bCs/>
        </w:rPr>
        <w:sectPr w:rsidR="00126348" w:rsidRPr="00C5548A" w:rsidSect="00F54189">
          <w:type w:val="continuous"/>
          <w:pgSz w:w="12240" w:h="15840" w:code="1"/>
          <w:pgMar w:top="360" w:right="360" w:bottom="360" w:left="360" w:header="720" w:footer="720" w:gutter="0"/>
          <w:cols w:space="720"/>
          <w:docGrid w:linePitch="360"/>
        </w:sectPr>
      </w:pPr>
      <w:r w:rsidRPr="0090003D">
        <w:rPr>
          <w:rFonts w:ascii="Arial" w:hAnsi="Arial" w:cs="Arial"/>
          <w:b/>
          <w:bCs/>
        </w:rPr>
        <w:t>Unlimited Topping</w:t>
      </w:r>
    </w:p>
    <w:p w14:paraId="243C07F6" w14:textId="205B67AF" w:rsidR="003C600F" w:rsidRPr="0090003D" w:rsidRDefault="00545D7C" w:rsidP="00FD55BF">
      <w:pPr>
        <w:spacing w:after="0" w:line="33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126348" w:rsidRPr="0090003D">
        <w:rPr>
          <w:rFonts w:ascii="Arial" w:hAnsi="Arial" w:cs="Arial"/>
        </w:rPr>
        <w:t>Bacon Bits</w:t>
      </w:r>
    </w:p>
    <w:p w14:paraId="5A1C429D" w14:textId="7E69798B" w:rsidR="003C600F" w:rsidRPr="0090003D" w:rsidRDefault="003C600F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Bagel Chips</w:t>
      </w:r>
    </w:p>
    <w:p w14:paraId="2F68D65D" w14:textId="1FA204D5" w:rsidR="003C600F" w:rsidRPr="0090003D" w:rsidRDefault="003C600F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Beets</w:t>
      </w:r>
    </w:p>
    <w:p w14:paraId="25A01E19" w14:textId="149F1A49" w:rsidR="003C600F" w:rsidRPr="0090003D" w:rsidRDefault="003C600F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Black Olives</w:t>
      </w:r>
    </w:p>
    <w:p w14:paraId="36C01758" w14:textId="0822DC68" w:rsidR="003C600F" w:rsidRPr="0090003D" w:rsidRDefault="003C600F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Blue Cheese</w:t>
      </w:r>
    </w:p>
    <w:p w14:paraId="3C6E3A0E" w14:textId="0237B4B1" w:rsidR="003C600F" w:rsidRPr="0090003D" w:rsidRDefault="003C600F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Broccoli</w:t>
      </w:r>
    </w:p>
    <w:p w14:paraId="2E1B8D98" w14:textId="5551702A" w:rsidR="003C600F" w:rsidRPr="0090003D" w:rsidRDefault="003C600F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Carrots</w:t>
      </w:r>
    </w:p>
    <w:p w14:paraId="59F5EFA6" w14:textId="0F2E7800" w:rsidR="006C46BD" w:rsidRPr="0090003D" w:rsidRDefault="00E414A2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Celery</w:t>
      </w:r>
    </w:p>
    <w:p w14:paraId="1A8EE0D5" w14:textId="26F33D0C" w:rsidR="006C46BD" w:rsidRPr="0090003D" w:rsidRDefault="006C46BD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Cheddar Cheese</w:t>
      </w:r>
    </w:p>
    <w:p w14:paraId="26CF5401" w14:textId="188E4209" w:rsidR="003C600F" w:rsidRPr="0090003D" w:rsidRDefault="00501815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Chickpeas</w:t>
      </w:r>
    </w:p>
    <w:p w14:paraId="4CAE7B7F" w14:textId="247D44E4" w:rsidR="003C600F" w:rsidRPr="0090003D" w:rsidRDefault="003C600F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Chinese Noodles</w:t>
      </w:r>
    </w:p>
    <w:p w14:paraId="74C8A3D6" w14:textId="32F9D753" w:rsidR="003C600F" w:rsidRPr="0090003D" w:rsidRDefault="003C600F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Corn</w:t>
      </w:r>
    </w:p>
    <w:p w14:paraId="35C65602" w14:textId="3ED460EB" w:rsidR="003C600F" w:rsidRPr="0090003D" w:rsidRDefault="003C600F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Croutons</w:t>
      </w:r>
    </w:p>
    <w:p w14:paraId="7496EAEA" w14:textId="1B731311" w:rsidR="003C600F" w:rsidRPr="0090003D" w:rsidRDefault="003C600F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Cucumbers</w:t>
      </w:r>
    </w:p>
    <w:p w14:paraId="28AF3C75" w14:textId="6591B267" w:rsidR="003C600F" w:rsidRPr="0090003D" w:rsidRDefault="003C600F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Dark Raisins</w:t>
      </w:r>
    </w:p>
    <w:p w14:paraId="2175F6DB" w14:textId="2473E7AF" w:rsidR="003C600F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Dried Cranberries</w:t>
      </w:r>
    </w:p>
    <w:p w14:paraId="720413F9" w14:textId="20C2947D" w:rsidR="003C600F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Feta Cheese</w:t>
      </w:r>
    </w:p>
    <w:p w14:paraId="5CC74B3D" w14:textId="28198852" w:rsidR="00021BB9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Grated Cheese</w:t>
      </w:r>
    </w:p>
    <w:p w14:paraId="7C0F17BC" w14:textId="76D7D117" w:rsidR="003C600F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Green Olives</w:t>
      </w:r>
    </w:p>
    <w:p w14:paraId="507D4E2C" w14:textId="3EB51063" w:rsidR="00AC4425" w:rsidRPr="0090003D" w:rsidRDefault="00AC4425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Green Peppers</w:t>
      </w:r>
    </w:p>
    <w:p w14:paraId="3CAB25B7" w14:textId="49905C9A" w:rsidR="003C600F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Hard</w:t>
      </w:r>
      <w:r w:rsidR="00501815" w:rsidRPr="0090003D">
        <w:rPr>
          <w:rFonts w:ascii="Arial" w:hAnsi="Arial" w:cs="Arial"/>
        </w:rPr>
        <w:t>-</w:t>
      </w:r>
      <w:r w:rsidRPr="0090003D">
        <w:rPr>
          <w:rFonts w:ascii="Arial" w:hAnsi="Arial" w:cs="Arial"/>
        </w:rPr>
        <w:t>Boiled Egg</w:t>
      </w:r>
    </w:p>
    <w:p w14:paraId="08ECAC31" w14:textId="11C3963D" w:rsidR="003C600F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Hot Peppers</w:t>
      </w:r>
    </w:p>
    <w:p w14:paraId="7C043E22" w14:textId="54FC83E8" w:rsidR="003C600F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Kalamata Olives</w:t>
      </w:r>
    </w:p>
    <w:p w14:paraId="63AFFBB6" w14:textId="63B489B8" w:rsidR="003C600F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Kidney Beans</w:t>
      </w:r>
    </w:p>
    <w:p w14:paraId="64C873F1" w14:textId="70ED9972" w:rsidR="003C600F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Mandarin Oranges</w:t>
      </w:r>
    </w:p>
    <w:p w14:paraId="4F462E0C" w14:textId="0DDDC010" w:rsidR="00021BB9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Mozzarella</w:t>
      </w:r>
    </w:p>
    <w:p w14:paraId="240774E0" w14:textId="07C82FBD" w:rsidR="002014DF" w:rsidRPr="0090003D" w:rsidRDefault="002014DF" w:rsidP="00FD55BF">
      <w:pPr>
        <w:spacing w:after="0" w:line="336" w:lineRule="auto"/>
        <w:rPr>
          <w:rFonts w:ascii="Arial" w:hAnsi="Arial" w:cs="Arial"/>
        </w:rPr>
      </w:pPr>
      <w:r>
        <w:rPr>
          <w:rFonts w:ascii="Arial" w:hAnsi="Arial" w:cs="Arial"/>
        </w:rPr>
        <w:t>Pickled Onions</w:t>
      </w:r>
    </w:p>
    <w:p w14:paraId="0F1DD732" w14:textId="2AF1A0E7" w:rsidR="00021BB9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Pineapple</w:t>
      </w:r>
    </w:p>
    <w:p w14:paraId="62384694" w14:textId="0C4D3388" w:rsidR="00021BB9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Portobello Mushroom</w:t>
      </w:r>
    </w:p>
    <w:p w14:paraId="129B753E" w14:textId="073CC974" w:rsidR="00021BB9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Red Cabbage</w:t>
      </w:r>
    </w:p>
    <w:p w14:paraId="2C460F16" w14:textId="093AEF56" w:rsidR="003C600F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Red Onion</w:t>
      </w:r>
    </w:p>
    <w:p w14:paraId="0212FB43" w14:textId="1136A408" w:rsidR="003C600F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Red Pepper</w:t>
      </w:r>
    </w:p>
    <w:p w14:paraId="3C879608" w14:textId="255DCE7C" w:rsidR="003C600F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Roasted Red Pepper</w:t>
      </w:r>
    </w:p>
    <w:p w14:paraId="0D2ACAFD" w14:textId="31206538" w:rsidR="003C600F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Scallions</w:t>
      </w:r>
    </w:p>
    <w:p w14:paraId="22BB33D2" w14:textId="16FA57A1" w:rsidR="003C600F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Sesame Seeds</w:t>
      </w:r>
    </w:p>
    <w:p w14:paraId="12C35224" w14:textId="474A5FD9" w:rsidR="003C600F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Sliced Almonds</w:t>
      </w:r>
      <w:r w:rsidR="00591222">
        <w:rPr>
          <w:rFonts w:ascii="Arial" w:hAnsi="Arial" w:cs="Arial"/>
        </w:rPr>
        <w:t xml:space="preserve"> </w:t>
      </w:r>
      <w:r w:rsidR="009E34CC">
        <w:rPr>
          <w:rFonts w:ascii="Arial" w:hAnsi="Arial" w:cs="Arial"/>
        </w:rPr>
        <w:t xml:space="preserve">             </w:t>
      </w:r>
      <w:r w:rsidR="00591222">
        <w:rPr>
          <w:rFonts w:ascii="Arial" w:hAnsi="Arial" w:cs="Arial"/>
        </w:rPr>
        <w:t xml:space="preserve">             </w:t>
      </w:r>
    </w:p>
    <w:p w14:paraId="14C19443" w14:textId="61617AFF" w:rsidR="00021BB9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Sundried Tomatoes</w:t>
      </w:r>
    </w:p>
    <w:p w14:paraId="76A0078C" w14:textId="6E94EC9A" w:rsidR="003C600F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Sunflower Seeds</w:t>
      </w:r>
    </w:p>
    <w:p w14:paraId="0DAEC7DE" w14:textId="278BDBA3" w:rsidR="00496A1B" w:rsidRPr="0090003D" w:rsidRDefault="00496A1B" w:rsidP="00FD55BF">
      <w:pPr>
        <w:spacing w:after="0" w:line="336" w:lineRule="auto"/>
        <w:rPr>
          <w:rFonts w:ascii="Arial" w:hAnsi="Arial" w:cs="Arial"/>
        </w:rPr>
      </w:pPr>
      <w:r>
        <w:rPr>
          <w:rFonts w:ascii="Arial" w:hAnsi="Arial" w:cs="Arial"/>
        </w:rPr>
        <w:t>Sweet Potato</w:t>
      </w:r>
    </w:p>
    <w:p w14:paraId="1A472512" w14:textId="126979DD" w:rsidR="00021BB9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Tomatoes</w:t>
      </w:r>
    </w:p>
    <w:p w14:paraId="01DDE27F" w14:textId="6E25A693" w:rsidR="00E414A2" w:rsidRPr="0090003D" w:rsidRDefault="00021BB9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Walnut Pieces</w:t>
      </w:r>
    </w:p>
    <w:p w14:paraId="61F96D39" w14:textId="389CA182" w:rsidR="00252E71" w:rsidRDefault="001B38EC" w:rsidP="00D65A73">
      <w:pPr>
        <w:spacing w:after="0" w:line="360" w:lineRule="auto"/>
        <w:rPr>
          <w:rFonts w:ascii="Arial" w:hAnsi="Arial" w:cs="Arial"/>
        </w:rPr>
      </w:pPr>
      <w:r w:rsidRPr="001B38EC">
        <w:rPr>
          <w:rFonts w:ascii="Arial" w:hAnsi="Arial" w:cs="Arial"/>
          <w:b/>
          <w:bCs/>
        </w:rPr>
        <w:t>NEW</w:t>
      </w:r>
      <w:r w:rsidRPr="001B38EC">
        <w:rPr>
          <w:rFonts w:ascii="Arial" w:hAnsi="Arial" w:cs="Arial"/>
        </w:rPr>
        <w:t xml:space="preserve"> Red &amp; White Quinoa</w:t>
      </w:r>
    </w:p>
    <w:p w14:paraId="21C7CBAB" w14:textId="1096ECD6" w:rsidR="0012140E" w:rsidRPr="00591222" w:rsidRDefault="0012140E" w:rsidP="00591222">
      <w:pPr>
        <w:spacing w:after="0" w:line="360" w:lineRule="auto"/>
        <w:rPr>
          <w:rFonts w:ascii="Arial" w:hAnsi="Arial" w:cs="Arial"/>
        </w:rPr>
        <w:sectPr w:rsidR="0012140E" w:rsidRPr="00591222" w:rsidSect="00F54189">
          <w:type w:val="continuous"/>
          <w:pgSz w:w="12240" w:h="15840" w:code="1"/>
          <w:pgMar w:top="360" w:right="360" w:bottom="360" w:left="360" w:header="720" w:footer="720" w:gutter="0"/>
          <w:cols w:num="5" w:space="0" w:equalWidth="0">
            <w:col w:w="2232" w:space="0"/>
            <w:col w:w="2037" w:space="0"/>
            <w:col w:w="2037" w:space="0"/>
            <w:col w:w="2350" w:space="0"/>
            <w:col w:w="2864"/>
          </w:cols>
          <w:docGrid w:linePitch="360"/>
        </w:sectPr>
      </w:pPr>
      <w:r w:rsidRPr="001B38EC">
        <w:rPr>
          <w:rFonts w:ascii="Arial" w:hAnsi="Arial" w:cs="Arial"/>
          <w:b/>
          <w:bCs/>
        </w:rPr>
        <w:t>NEW</w:t>
      </w:r>
      <w:r>
        <w:rPr>
          <w:rFonts w:ascii="Arial" w:hAnsi="Arial" w:cs="Arial"/>
        </w:rPr>
        <w:t xml:space="preserve"> </w:t>
      </w:r>
      <w:r w:rsidR="004133C1">
        <w:rPr>
          <w:rFonts w:ascii="Arial" w:hAnsi="Arial" w:cs="Arial"/>
        </w:rPr>
        <w:t>Brussel Sprouts</w:t>
      </w:r>
    </w:p>
    <w:p w14:paraId="1FFE1771" w14:textId="037653B7" w:rsidR="00641E24" w:rsidRPr="0090003D" w:rsidRDefault="006733AD" w:rsidP="003D5223">
      <w:pPr>
        <w:spacing w:before="240" w:after="0" w:line="360" w:lineRule="auto"/>
        <w:rPr>
          <w:rFonts w:ascii="Arial" w:hAnsi="Arial" w:cs="Arial"/>
          <w:b/>
          <w:bCs/>
        </w:rPr>
      </w:pPr>
      <w:r w:rsidRPr="0090003D">
        <w:rPr>
          <w:rFonts w:ascii="Arial" w:hAnsi="Arial" w:cs="Arial"/>
          <w:b/>
          <w:bCs/>
        </w:rPr>
        <w:t>Salad Dressing</w:t>
      </w:r>
    </w:p>
    <w:p w14:paraId="0E24CEB9" w14:textId="61BD68E6" w:rsidR="00641E24" w:rsidRPr="0090003D" w:rsidRDefault="006733AD" w:rsidP="003D5223">
      <w:pPr>
        <w:spacing w:before="240" w:after="0" w:line="360" w:lineRule="auto"/>
        <w:rPr>
          <w:rFonts w:ascii="Arial" w:hAnsi="Arial" w:cs="Arial"/>
          <w:b/>
          <w:bCs/>
        </w:rPr>
      </w:pPr>
      <w:r w:rsidRPr="0090003D">
        <w:rPr>
          <w:rFonts w:ascii="Arial" w:hAnsi="Arial" w:cs="Arial"/>
          <w:b/>
          <w:bCs/>
        </w:rPr>
        <w:t>On The Side</w:t>
      </w:r>
      <w:r w:rsidR="008B4D3C">
        <w:rPr>
          <w:rFonts w:ascii="Arial" w:hAnsi="Arial" w:cs="Arial"/>
          <w:b/>
          <w:bCs/>
        </w:rPr>
        <w:t xml:space="preserve">    </w:t>
      </w:r>
      <w:r w:rsidRPr="0090003D">
        <w:rPr>
          <w:rFonts w:ascii="Arial" w:hAnsi="Arial" w:cs="Arial"/>
          <w:b/>
          <w:bCs/>
        </w:rPr>
        <w:t>Mixed I</w:t>
      </w:r>
      <w:r w:rsidR="00D859A8">
        <w:rPr>
          <w:rFonts w:ascii="Arial" w:hAnsi="Arial" w:cs="Arial"/>
          <w:b/>
          <w:bCs/>
        </w:rPr>
        <w:t>n</w:t>
      </w:r>
    </w:p>
    <w:p w14:paraId="49A12DA2" w14:textId="4EBA654B" w:rsidR="00745538" w:rsidRPr="0090003D" w:rsidRDefault="006733AD" w:rsidP="003D5223">
      <w:pPr>
        <w:spacing w:before="240" w:after="0" w:line="360" w:lineRule="auto"/>
        <w:rPr>
          <w:rFonts w:ascii="Arial" w:hAnsi="Arial" w:cs="Arial"/>
          <w:b/>
          <w:bCs/>
        </w:rPr>
        <w:sectPr w:rsidR="00745538" w:rsidRPr="0090003D" w:rsidSect="00F54189">
          <w:type w:val="continuous"/>
          <w:pgSz w:w="12240" w:h="15840" w:code="1"/>
          <w:pgMar w:top="360" w:right="360" w:bottom="360" w:left="360" w:header="720" w:footer="720" w:gutter="0"/>
          <w:cols w:num="4" w:space="864" w:equalWidth="0">
            <w:col w:w="1852" w:space="864"/>
            <w:col w:w="2435" w:space="0"/>
            <w:col w:w="2433" w:space="0"/>
            <w:col w:w="3936"/>
          </w:cols>
          <w:docGrid w:linePitch="360"/>
        </w:sectPr>
      </w:pPr>
      <w:r w:rsidRPr="0090003D">
        <w:rPr>
          <w:rFonts w:ascii="Arial" w:hAnsi="Arial" w:cs="Arial"/>
          <w:b/>
          <w:bCs/>
        </w:rPr>
        <w:t xml:space="preserve">Extra Dressing </w:t>
      </w:r>
      <w:r w:rsidR="003D6597" w:rsidRPr="0090003D">
        <w:rPr>
          <w:rFonts w:ascii="Arial" w:hAnsi="Arial" w:cs="Arial"/>
          <w:b/>
          <w:bCs/>
        </w:rPr>
        <w:t>$.7</w:t>
      </w:r>
      <w:r w:rsidR="008530A5">
        <w:rPr>
          <w:rFonts w:ascii="Arial" w:hAnsi="Arial" w:cs="Arial"/>
          <w:b/>
          <w:bCs/>
        </w:rPr>
        <w:t>8</w:t>
      </w:r>
      <w:r w:rsidR="003D6597" w:rsidRPr="0090003D">
        <w:rPr>
          <w:rFonts w:ascii="Arial" w:hAnsi="Arial" w:cs="Arial"/>
          <w:b/>
          <w:bCs/>
        </w:rPr>
        <w:t xml:space="preserve"> Each</w:t>
      </w:r>
    </w:p>
    <w:p w14:paraId="1869DEB0" w14:textId="47606FF3" w:rsidR="00745538" w:rsidRPr="006D38E1" w:rsidRDefault="00745538" w:rsidP="00FD55BF">
      <w:pPr>
        <w:spacing w:after="0" w:line="336" w:lineRule="auto"/>
        <w:rPr>
          <w:rFonts w:ascii="Arial" w:hAnsi="Arial" w:cs="Arial"/>
        </w:rPr>
      </w:pPr>
      <w:r w:rsidRPr="006D38E1">
        <w:rPr>
          <w:rFonts w:ascii="Arial" w:hAnsi="Arial" w:cs="Arial"/>
        </w:rPr>
        <w:t>Balsamic Vinaigrette</w:t>
      </w:r>
    </w:p>
    <w:p w14:paraId="59B39DC9" w14:textId="5FE8D0B1" w:rsidR="00745538" w:rsidRPr="006D38E1" w:rsidRDefault="00745538" w:rsidP="00FD55BF">
      <w:pPr>
        <w:spacing w:after="0" w:line="336" w:lineRule="auto"/>
        <w:rPr>
          <w:rFonts w:ascii="Arial" w:hAnsi="Arial" w:cs="Arial"/>
        </w:rPr>
      </w:pPr>
      <w:r w:rsidRPr="006D38E1">
        <w:rPr>
          <w:rFonts w:ascii="Arial" w:hAnsi="Arial" w:cs="Arial"/>
        </w:rPr>
        <w:t>Blue Cheese Dressing</w:t>
      </w:r>
    </w:p>
    <w:p w14:paraId="019B0F9D" w14:textId="4E0786DB" w:rsidR="00745538" w:rsidRPr="006D38E1" w:rsidRDefault="00745538" w:rsidP="00FD55BF">
      <w:pPr>
        <w:spacing w:after="0" w:line="336" w:lineRule="auto"/>
        <w:rPr>
          <w:rFonts w:ascii="Arial" w:hAnsi="Arial" w:cs="Arial"/>
        </w:rPr>
      </w:pPr>
      <w:r w:rsidRPr="006D38E1">
        <w:rPr>
          <w:rFonts w:ascii="Arial" w:hAnsi="Arial" w:cs="Arial"/>
        </w:rPr>
        <w:t>Russian Dressing</w:t>
      </w:r>
    </w:p>
    <w:p w14:paraId="4C7025C5" w14:textId="1268F0F5" w:rsidR="00745538" w:rsidRPr="00876CE5" w:rsidRDefault="00745538" w:rsidP="00FD55BF">
      <w:pPr>
        <w:spacing w:after="0" w:line="336" w:lineRule="auto"/>
        <w:rPr>
          <w:rFonts w:ascii="Arial" w:hAnsi="Arial" w:cs="Arial"/>
        </w:rPr>
      </w:pPr>
      <w:r w:rsidRPr="00876CE5">
        <w:rPr>
          <w:rFonts w:ascii="Arial" w:hAnsi="Arial" w:cs="Arial"/>
        </w:rPr>
        <w:t>Mango Pineapple Vinaigrette</w:t>
      </w:r>
    </w:p>
    <w:p w14:paraId="2241B27A" w14:textId="12C6A191" w:rsidR="003C26E5" w:rsidRPr="00876CE5" w:rsidRDefault="00876CE5" w:rsidP="00FD55BF">
      <w:pPr>
        <w:spacing w:after="0" w:line="336" w:lineRule="auto"/>
        <w:rPr>
          <w:rFonts w:ascii="Arial" w:hAnsi="Arial" w:cs="Arial"/>
        </w:rPr>
      </w:pPr>
      <w:r w:rsidRPr="00876CE5">
        <w:rPr>
          <w:rFonts w:ascii="Arial" w:hAnsi="Arial" w:cs="Arial"/>
        </w:rPr>
        <w:t>Blood Orange Vinaigrette</w:t>
      </w:r>
    </w:p>
    <w:p w14:paraId="756C80B2" w14:textId="3C9948AF" w:rsidR="00745538" w:rsidRPr="006D38E1" w:rsidRDefault="001309E9" w:rsidP="00FD55BF">
      <w:pPr>
        <w:spacing w:after="0" w:line="336" w:lineRule="auto"/>
        <w:rPr>
          <w:rFonts w:ascii="Arial" w:hAnsi="Arial" w:cs="Arial"/>
        </w:rPr>
      </w:pPr>
      <w:r w:rsidRPr="006D38E1">
        <w:rPr>
          <w:rFonts w:ascii="Arial" w:hAnsi="Arial" w:cs="Arial"/>
        </w:rPr>
        <w:t>Greek Dressing</w:t>
      </w:r>
    </w:p>
    <w:p w14:paraId="5C628853" w14:textId="2852E501" w:rsidR="001309E9" w:rsidRPr="006D38E1" w:rsidRDefault="001309E9" w:rsidP="00FD55BF">
      <w:pPr>
        <w:spacing w:after="0" w:line="336" w:lineRule="auto"/>
        <w:rPr>
          <w:rFonts w:ascii="Arial" w:hAnsi="Arial" w:cs="Arial"/>
        </w:rPr>
      </w:pPr>
      <w:r w:rsidRPr="006D38E1">
        <w:rPr>
          <w:rFonts w:ascii="Arial" w:hAnsi="Arial" w:cs="Arial"/>
        </w:rPr>
        <w:t>Honey Mustard Dressing</w:t>
      </w:r>
    </w:p>
    <w:p w14:paraId="0CE198C0" w14:textId="0C434D1F" w:rsidR="001309E9" w:rsidRPr="006D38E1" w:rsidRDefault="001309E9" w:rsidP="00FD55BF">
      <w:pPr>
        <w:spacing w:after="0" w:line="336" w:lineRule="auto"/>
        <w:rPr>
          <w:rFonts w:ascii="Arial" w:hAnsi="Arial" w:cs="Arial"/>
        </w:rPr>
      </w:pPr>
      <w:r w:rsidRPr="006D38E1">
        <w:rPr>
          <w:rFonts w:ascii="Arial" w:hAnsi="Arial" w:cs="Arial"/>
        </w:rPr>
        <w:t>Italian Dressing</w:t>
      </w:r>
    </w:p>
    <w:p w14:paraId="1F21B118" w14:textId="7A1D41B4" w:rsidR="001309E9" w:rsidRPr="006D38E1" w:rsidRDefault="001309E9" w:rsidP="00FD55BF">
      <w:pPr>
        <w:spacing w:after="0" w:line="336" w:lineRule="auto"/>
        <w:rPr>
          <w:rFonts w:ascii="Arial" w:hAnsi="Arial" w:cs="Arial"/>
        </w:rPr>
      </w:pPr>
      <w:r w:rsidRPr="006D38E1">
        <w:rPr>
          <w:rFonts w:ascii="Arial" w:hAnsi="Arial" w:cs="Arial"/>
        </w:rPr>
        <w:t>Ranch Dressing</w:t>
      </w:r>
      <w:r w:rsidR="00663BD5">
        <w:rPr>
          <w:rFonts w:ascii="Arial" w:hAnsi="Arial" w:cs="Arial"/>
        </w:rPr>
        <w:t xml:space="preserve">                                    </w:t>
      </w:r>
      <w:r w:rsidR="004F5953" w:rsidRPr="004F5953">
        <w:rPr>
          <w:rFonts w:ascii="Arial" w:hAnsi="Arial" w:cs="Arial"/>
          <w:b/>
          <w:bCs/>
        </w:rPr>
        <w:t>NEW</w:t>
      </w:r>
      <w:r w:rsidR="004F5953">
        <w:rPr>
          <w:rFonts w:ascii="Arial" w:hAnsi="Arial" w:cs="Arial"/>
        </w:rPr>
        <w:t xml:space="preserve"> </w:t>
      </w:r>
      <w:r w:rsidR="00663BD5">
        <w:rPr>
          <w:rFonts w:ascii="Arial" w:hAnsi="Arial" w:cs="Arial"/>
        </w:rPr>
        <w:t xml:space="preserve">Lemon Vinaigrette                  </w:t>
      </w:r>
    </w:p>
    <w:p w14:paraId="03F56EB6" w14:textId="33C0F1EE" w:rsidR="001309E9" w:rsidRPr="006D38E1" w:rsidRDefault="001309E9" w:rsidP="00FD55BF">
      <w:pPr>
        <w:spacing w:after="0" w:line="336" w:lineRule="auto"/>
        <w:rPr>
          <w:rFonts w:ascii="Arial" w:hAnsi="Arial" w:cs="Arial"/>
        </w:rPr>
      </w:pPr>
      <w:r w:rsidRPr="006D38E1">
        <w:rPr>
          <w:rFonts w:ascii="Arial" w:hAnsi="Arial" w:cs="Arial"/>
        </w:rPr>
        <w:t>Caesar</w:t>
      </w:r>
      <w:r w:rsidR="00A21C33" w:rsidRPr="006D38E1">
        <w:rPr>
          <w:rFonts w:ascii="Arial" w:hAnsi="Arial" w:cs="Arial"/>
        </w:rPr>
        <w:t xml:space="preserve"> Dressing</w:t>
      </w:r>
    </w:p>
    <w:p w14:paraId="12D537D2" w14:textId="7BF047AB" w:rsidR="001309E9" w:rsidRPr="006D38E1" w:rsidRDefault="001309E9" w:rsidP="00FD55BF">
      <w:pPr>
        <w:spacing w:after="0" w:line="336" w:lineRule="auto"/>
        <w:rPr>
          <w:rFonts w:ascii="Arial" w:hAnsi="Arial" w:cs="Arial"/>
        </w:rPr>
      </w:pPr>
      <w:r w:rsidRPr="006D38E1">
        <w:rPr>
          <w:rFonts w:ascii="Arial" w:hAnsi="Arial" w:cs="Arial"/>
        </w:rPr>
        <w:t>Sesame Ginger Dressing</w:t>
      </w:r>
    </w:p>
    <w:p w14:paraId="1BCA106D" w14:textId="77777777" w:rsidR="000A2DF1" w:rsidRDefault="001309E9" w:rsidP="00FD55BF">
      <w:pPr>
        <w:spacing w:after="0" w:line="336" w:lineRule="auto"/>
        <w:rPr>
          <w:rFonts w:ascii="Arial" w:hAnsi="Arial" w:cs="Arial"/>
        </w:rPr>
      </w:pPr>
      <w:r w:rsidRPr="006D38E1">
        <w:rPr>
          <w:rFonts w:ascii="Arial" w:hAnsi="Arial" w:cs="Arial"/>
        </w:rPr>
        <w:t>Citrus Vinaigrette</w:t>
      </w:r>
    </w:p>
    <w:p w14:paraId="1B8E02F5" w14:textId="0DE3EAE3" w:rsidR="00663BD5" w:rsidRPr="00663BD5" w:rsidRDefault="006D38E1" w:rsidP="00FD55BF">
      <w:pPr>
        <w:spacing w:after="0" w:line="336" w:lineRule="auto"/>
        <w:rPr>
          <w:rFonts w:ascii="Arial" w:hAnsi="Arial" w:cs="Arial"/>
        </w:rPr>
        <w:sectPr w:rsidR="00663BD5" w:rsidRPr="00663BD5" w:rsidSect="00F54189">
          <w:type w:val="continuous"/>
          <w:pgSz w:w="12240" w:h="15840" w:code="1"/>
          <w:pgMar w:top="360" w:right="360" w:bottom="360" w:left="360" w:header="720" w:footer="720" w:gutter="0"/>
          <w:cols w:num="3" w:space="240" w:equalWidth="0">
            <w:col w:w="3360" w:space="240"/>
            <w:col w:w="3360" w:space="240"/>
            <w:col w:w="4320"/>
          </w:cols>
          <w:docGrid w:linePitch="360"/>
        </w:sectPr>
      </w:pPr>
      <w:r>
        <w:rPr>
          <w:rFonts w:ascii="Arial" w:hAnsi="Arial" w:cs="Arial"/>
        </w:rPr>
        <w:t>Raspberry Balsamic Vinaigrette</w:t>
      </w:r>
    </w:p>
    <w:p w14:paraId="637FC4B0" w14:textId="77777777" w:rsidR="000A2DF1" w:rsidRDefault="000A2DF1" w:rsidP="003D5223">
      <w:pPr>
        <w:spacing w:before="240" w:line="240" w:lineRule="auto"/>
        <w:rPr>
          <w:rFonts w:ascii="Arial" w:hAnsi="Arial" w:cs="Arial"/>
          <w:b/>
          <w:bCs/>
        </w:rPr>
      </w:pPr>
      <w:r w:rsidRPr="0090003D">
        <w:rPr>
          <w:rFonts w:ascii="Arial" w:hAnsi="Arial" w:cs="Arial"/>
          <w:b/>
          <w:bCs/>
        </w:rPr>
        <w:t>Fat</w:t>
      </w:r>
      <w:r w:rsidR="00501815" w:rsidRPr="0090003D">
        <w:rPr>
          <w:rFonts w:ascii="Arial" w:hAnsi="Arial" w:cs="Arial"/>
          <w:b/>
          <w:bCs/>
        </w:rPr>
        <w:t>-</w:t>
      </w:r>
      <w:r w:rsidRPr="0090003D">
        <w:rPr>
          <w:rFonts w:ascii="Arial" w:hAnsi="Arial" w:cs="Arial"/>
          <w:b/>
          <w:bCs/>
        </w:rPr>
        <w:t>Free Dressing</w:t>
      </w:r>
      <w:r w:rsidR="00B335CC">
        <w:rPr>
          <w:rFonts w:ascii="Arial" w:hAnsi="Arial" w:cs="Arial"/>
          <w:b/>
          <w:bCs/>
        </w:rPr>
        <w:t xml:space="preserve"> </w:t>
      </w:r>
    </w:p>
    <w:p w14:paraId="2D23F556" w14:textId="40AC8BAA" w:rsidR="00E4320D" w:rsidRPr="0090003D" w:rsidRDefault="00E4320D" w:rsidP="003D5223">
      <w:pPr>
        <w:spacing w:before="240" w:line="240" w:lineRule="auto"/>
        <w:rPr>
          <w:rFonts w:ascii="Arial" w:hAnsi="Arial" w:cs="Arial"/>
          <w:b/>
          <w:bCs/>
        </w:rPr>
        <w:sectPr w:rsidR="00E4320D" w:rsidRPr="0090003D" w:rsidSect="00F54189">
          <w:type w:val="continuous"/>
          <w:pgSz w:w="12240" w:h="15840" w:code="1"/>
          <w:pgMar w:top="360" w:right="360" w:bottom="360" w:left="360" w:header="720" w:footer="720" w:gutter="0"/>
          <w:cols w:space="720"/>
          <w:docGrid w:linePitch="360"/>
        </w:sectPr>
      </w:pPr>
    </w:p>
    <w:p w14:paraId="5445B759" w14:textId="3256205A" w:rsidR="000A2DF1" w:rsidRPr="0090003D" w:rsidRDefault="000A2DF1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Balsamic Vinegar</w:t>
      </w:r>
    </w:p>
    <w:p w14:paraId="161A0096" w14:textId="1A3B33D9" w:rsidR="000A2DF1" w:rsidRPr="0090003D" w:rsidRDefault="000A2DF1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Balsamic Vinaigrette</w:t>
      </w:r>
    </w:p>
    <w:p w14:paraId="6C40C1C7" w14:textId="4D1911E1" w:rsidR="000A2DF1" w:rsidRPr="0090003D" w:rsidRDefault="000A2DF1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Honey Dijon Dressing</w:t>
      </w:r>
    </w:p>
    <w:p w14:paraId="55CFD02F" w14:textId="7AA44306" w:rsidR="000A2DF1" w:rsidRPr="0090003D" w:rsidRDefault="000A2DF1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Italian Dressing</w:t>
      </w:r>
    </w:p>
    <w:p w14:paraId="0AAC2ACE" w14:textId="65DA10FB" w:rsidR="000A2DF1" w:rsidRPr="0090003D" w:rsidRDefault="000A2DF1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Olive Oil</w:t>
      </w:r>
    </w:p>
    <w:p w14:paraId="79CA6AD6" w14:textId="436B2782" w:rsidR="000A2DF1" w:rsidRPr="0090003D" w:rsidRDefault="000A2DF1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Ranch Dressing</w:t>
      </w:r>
    </w:p>
    <w:p w14:paraId="00D786E3" w14:textId="3BDC214A" w:rsidR="000A2DF1" w:rsidRPr="0090003D" w:rsidRDefault="000A2DF1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Raspberry Vinaigrette</w:t>
      </w:r>
    </w:p>
    <w:p w14:paraId="06F5EC01" w14:textId="1491790C" w:rsidR="000A2DF1" w:rsidRPr="0090003D" w:rsidRDefault="000A2DF1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Red Vinegar</w:t>
      </w:r>
    </w:p>
    <w:p w14:paraId="2BDD83BF" w14:textId="7D0B3751" w:rsidR="000A2DF1" w:rsidRPr="0090003D" w:rsidRDefault="000A2DF1" w:rsidP="00FD55BF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French Dressing</w:t>
      </w:r>
    </w:p>
    <w:p w14:paraId="50CF73CC" w14:textId="77777777" w:rsidR="00E04CAD" w:rsidRPr="0090003D" w:rsidRDefault="00E04CAD" w:rsidP="00D728D7">
      <w:pPr>
        <w:spacing w:after="0" w:line="276" w:lineRule="auto"/>
        <w:rPr>
          <w:rFonts w:ascii="Arial" w:hAnsi="Arial" w:cs="Arial"/>
        </w:rPr>
        <w:sectPr w:rsidR="00E04CAD" w:rsidRPr="0090003D" w:rsidSect="00F54189">
          <w:type w:val="continuous"/>
          <w:pgSz w:w="12240" w:h="15840" w:code="1"/>
          <w:pgMar w:top="360" w:right="360" w:bottom="360" w:left="360" w:header="720" w:footer="720" w:gutter="0"/>
          <w:cols w:num="3" w:space="240" w:equalWidth="0">
            <w:col w:w="3360" w:space="240"/>
            <w:col w:w="3360" w:space="240"/>
            <w:col w:w="4320"/>
          </w:cols>
          <w:docGrid w:linePitch="360"/>
        </w:sectPr>
      </w:pPr>
    </w:p>
    <w:p w14:paraId="61BCE0BD" w14:textId="4026B85E" w:rsidR="004E2494" w:rsidRPr="0090003D" w:rsidRDefault="00A85C95" w:rsidP="003D5223">
      <w:pPr>
        <w:spacing w:before="240" w:line="240" w:lineRule="auto"/>
        <w:rPr>
          <w:rFonts w:ascii="Arial" w:hAnsi="Arial" w:cs="Arial"/>
          <w:b/>
          <w:bCs/>
        </w:rPr>
        <w:sectPr w:rsidR="004E2494" w:rsidRPr="0090003D" w:rsidSect="00F54189">
          <w:type w:val="continuous"/>
          <w:pgSz w:w="12240" w:h="15840" w:code="1"/>
          <w:pgMar w:top="360" w:right="360" w:bottom="360" w:left="360" w:header="720" w:footer="720" w:gutter="0"/>
          <w:cols w:space="720"/>
          <w:docGrid w:linePitch="360"/>
        </w:sectPr>
      </w:pPr>
      <w:r w:rsidRPr="0090003D">
        <w:rPr>
          <w:rFonts w:ascii="Arial" w:hAnsi="Arial" w:cs="Arial"/>
          <w:b/>
          <w:bCs/>
        </w:rPr>
        <w:t xml:space="preserve">Top It Off </w:t>
      </w:r>
      <w:r w:rsidR="0007172C">
        <w:rPr>
          <w:rFonts w:ascii="Arial" w:hAnsi="Arial" w:cs="Arial"/>
          <w:b/>
          <w:bCs/>
        </w:rPr>
        <w:t>f</w:t>
      </w:r>
      <w:r w:rsidRPr="0090003D">
        <w:rPr>
          <w:rFonts w:ascii="Arial" w:hAnsi="Arial" w:cs="Arial"/>
          <w:b/>
          <w:bCs/>
        </w:rPr>
        <w:t>or Only $</w:t>
      </w:r>
      <w:r w:rsidR="00E26DC4">
        <w:rPr>
          <w:rFonts w:ascii="Arial" w:hAnsi="Arial" w:cs="Arial"/>
          <w:b/>
          <w:bCs/>
        </w:rPr>
        <w:t>1.</w:t>
      </w:r>
      <w:r w:rsidR="004D13BD">
        <w:rPr>
          <w:rFonts w:ascii="Arial" w:hAnsi="Arial" w:cs="Arial"/>
          <w:b/>
          <w:bCs/>
        </w:rPr>
        <w:t>55</w:t>
      </w:r>
    </w:p>
    <w:p w14:paraId="66528F95" w14:textId="77777777" w:rsidR="00FE1C39" w:rsidRPr="0090003D" w:rsidRDefault="00FE1C39" w:rsidP="00D728D7">
      <w:pPr>
        <w:spacing w:after="0" w:line="27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Avocado</w:t>
      </w:r>
    </w:p>
    <w:p w14:paraId="085B2372" w14:textId="77777777" w:rsidR="00FE1C39" w:rsidRPr="0090003D" w:rsidRDefault="00FE1C39" w:rsidP="00D728D7">
      <w:pPr>
        <w:spacing w:after="0" w:line="27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Artichoke Hearts</w:t>
      </w:r>
    </w:p>
    <w:p w14:paraId="2B6B7780" w14:textId="77777777" w:rsidR="00FE1C39" w:rsidRPr="0090003D" w:rsidRDefault="00FE1C39" w:rsidP="00D728D7">
      <w:pPr>
        <w:spacing w:after="0" w:line="27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Goat Cheese</w:t>
      </w:r>
    </w:p>
    <w:p w14:paraId="54D42DFC" w14:textId="77777777" w:rsidR="00FE1C39" w:rsidRPr="0090003D" w:rsidRDefault="00FE1C39" w:rsidP="00D728D7">
      <w:pPr>
        <w:spacing w:after="0" w:line="27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Hearts of Palm</w:t>
      </w:r>
    </w:p>
    <w:p w14:paraId="3BAE3A83" w14:textId="2A03D519" w:rsidR="00FE1C39" w:rsidRPr="0090003D" w:rsidRDefault="00FE1C39" w:rsidP="00D728D7">
      <w:pPr>
        <w:spacing w:after="0" w:line="276" w:lineRule="auto"/>
        <w:rPr>
          <w:rFonts w:ascii="Arial" w:hAnsi="Arial" w:cs="Arial"/>
        </w:rPr>
        <w:sectPr w:rsidR="00FE1C39" w:rsidRPr="0090003D" w:rsidSect="00F54189">
          <w:type w:val="continuous"/>
          <w:pgSz w:w="12240" w:h="15840" w:code="1"/>
          <w:pgMar w:top="360" w:right="360" w:bottom="360" w:left="360" w:header="720" w:footer="720" w:gutter="0"/>
          <w:cols w:num="5" w:space="0"/>
          <w:docGrid w:linePitch="360"/>
        </w:sectPr>
      </w:pPr>
      <w:r w:rsidRPr="0090003D">
        <w:rPr>
          <w:rFonts w:ascii="Arial" w:hAnsi="Arial" w:cs="Arial"/>
        </w:rPr>
        <w:t>Mango</w:t>
      </w:r>
    </w:p>
    <w:p w14:paraId="2BC72EAF" w14:textId="7AFB98FC" w:rsidR="002C1050" w:rsidRPr="0090003D" w:rsidRDefault="002C1050" w:rsidP="003D5223">
      <w:pPr>
        <w:spacing w:before="240" w:line="240" w:lineRule="auto"/>
        <w:rPr>
          <w:rFonts w:ascii="Arial" w:hAnsi="Arial" w:cs="Arial"/>
          <w:b/>
          <w:bCs/>
        </w:rPr>
        <w:sectPr w:rsidR="002C1050" w:rsidRPr="0090003D" w:rsidSect="00F54189">
          <w:type w:val="continuous"/>
          <w:pgSz w:w="12240" w:h="15840" w:code="1"/>
          <w:pgMar w:top="360" w:right="360" w:bottom="360" w:left="360" w:header="720" w:footer="720" w:gutter="0"/>
          <w:cols w:space="720"/>
          <w:docGrid w:linePitch="360"/>
        </w:sectPr>
      </w:pPr>
      <w:r w:rsidRPr="0090003D">
        <w:rPr>
          <w:rFonts w:ascii="Arial" w:hAnsi="Arial" w:cs="Arial"/>
          <w:b/>
          <w:bCs/>
        </w:rPr>
        <w:t xml:space="preserve">Top It Off </w:t>
      </w:r>
      <w:r w:rsidR="0007172C">
        <w:rPr>
          <w:rFonts w:ascii="Arial" w:hAnsi="Arial" w:cs="Arial"/>
          <w:b/>
          <w:bCs/>
        </w:rPr>
        <w:t>f</w:t>
      </w:r>
      <w:r w:rsidRPr="0090003D">
        <w:rPr>
          <w:rFonts w:ascii="Arial" w:hAnsi="Arial" w:cs="Arial"/>
          <w:b/>
          <w:bCs/>
        </w:rPr>
        <w:t>or Only $</w:t>
      </w:r>
      <w:r w:rsidR="0098771F">
        <w:rPr>
          <w:rFonts w:ascii="Arial" w:hAnsi="Arial" w:cs="Arial"/>
          <w:b/>
          <w:bCs/>
        </w:rPr>
        <w:t>3.11</w:t>
      </w:r>
    </w:p>
    <w:p w14:paraId="48527214" w14:textId="52C299E7" w:rsidR="002C1050" w:rsidRPr="0090003D" w:rsidRDefault="002C1050" w:rsidP="008530A5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BBQ Chipotle Chicken</w:t>
      </w:r>
    </w:p>
    <w:p w14:paraId="0E971E12" w14:textId="60D9D431" w:rsidR="002C1050" w:rsidRPr="0090003D" w:rsidRDefault="002C1050" w:rsidP="008530A5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Egg Salad</w:t>
      </w:r>
    </w:p>
    <w:p w14:paraId="1FAE5496" w14:textId="6C0F6A9A" w:rsidR="002C1050" w:rsidRPr="0090003D" w:rsidRDefault="002C1050" w:rsidP="008530A5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Teriyaki Chicken</w:t>
      </w:r>
    </w:p>
    <w:p w14:paraId="26797435" w14:textId="2B351479" w:rsidR="002C1050" w:rsidRPr="0090003D" w:rsidRDefault="00AF28BC" w:rsidP="008530A5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Chicken Salad</w:t>
      </w:r>
    </w:p>
    <w:p w14:paraId="2E5F20ED" w14:textId="22DD09CD" w:rsidR="00AF28BC" w:rsidRPr="0090003D" w:rsidRDefault="00AF28BC" w:rsidP="008530A5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Grilled Chicken</w:t>
      </w:r>
    </w:p>
    <w:p w14:paraId="14CDB167" w14:textId="726FA75F" w:rsidR="00AF28BC" w:rsidRPr="0090003D" w:rsidRDefault="00AF28BC" w:rsidP="008530A5">
      <w:pPr>
        <w:spacing w:after="0" w:line="336" w:lineRule="auto"/>
        <w:rPr>
          <w:rFonts w:ascii="Arial" w:hAnsi="Arial" w:cs="Arial"/>
        </w:rPr>
      </w:pPr>
      <w:r w:rsidRPr="0090003D">
        <w:rPr>
          <w:rFonts w:ascii="Arial" w:hAnsi="Arial" w:cs="Arial"/>
        </w:rPr>
        <w:t>Tuna Salad</w:t>
      </w:r>
    </w:p>
    <w:p w14:paraId="1DEF55FD" w14:textId="344A124D" w:rsidR="002C1050" w:rsidRPr="0090003D" w:rsidRDefault="00AF28BC" w:rsidP="008530A5">
      <w:pPr>
        <w:spacing w:after="0" w:line="336" w:lineRule="auto"/>
        <w:rPr>
          <w:rFonts w:ascii="Arial" w:hAnsi="Arial" w:cs="Arial"/>
        </w:rPr>
        <w:sectPr w:rsidR="002C1050" w:rsidRPr="0090003D" w:rsidSect="00F54189">
          <w:type w:val="continuous"/>
          <w:pgSz w:w="12240" w:h="15840" w:code="1"/>
          <w:pgMar w:top="360" w:right="360" w:bottom="360" w:left="360" w:header="720" w:footer="720" w:gutter="0"/>
          <w:cols w:num="4" w:space="720"/>
          <w:docGrid w:linePitch="360"/>
        </w:sectPr>
      </w:pPr>
      <w:r w:rsidRPr="0090003D">
        <w:rPr>
          <w:rFonts w:ascii="Arial" w:hAnsi="Arial" w:cs="Arial"/>
        </w:rPr>
        <w:t>Sliced Turke</w:t>
      </w:r>
      <w:r w:rsidR="003C65AD" w:rsidRPr="0090003D">
        <w:rPr>
          <w:rFonts w:ascii="Arial" w:hAnsi="Arial" w:cs="Arial"/>
        </w:rPr>
        <w:t>y</w:t>
      </w:r>
    </w:p>
    <w:p w14:paraId="74410781" w14:textId="1DC7367E" w:rsidR="00E1132C" w:rsidRPr="0090003D" w:rsidRDefault="007F41BB" w:rsidP="009D4F5E">
      <w:pPr>
        <w:spacing w:before="360" w:after="0" w:line="276" w:lineRule="auto"/>
        <w:rPr>
          <w:rFonts w:ascii="Arial" w:hAnsi="Arial" w:cs="Arial"/>
          <w:b/>
          <w:bCs/>
        </w:rPr>
      </w:pPr>
      <w:r w:rsidRPr="0090003D">
        <w:rPr>
          <w:rFonts w:ascii="Arial" w:hAnsi="Arial" w:cs="Arial"/>
          <w:b/>
          <w:bCs/>
        </w:rPr>
        <w:t>Included With Your Salad: Choice of</w:t>
      </w:r>
    </w:p>
    <w:p w14:paraId="24CBA7CF" w14:textId="5019438B" w:rsidR="00E1132C" w:rsidRPr="0090003D" w:rsidRDefault="0037259A" w:rsidP="009D4F5E">
      <w:pPr>
        <w:spacing w:before="360" w:after="0" w:line="276" w:lineRule="auto"/>
        <w:rPr>
          <w:rFonts w:ascii="Arial" w:hAnsi="Arial" w:cs="Arial"/>
          <w:b/>
          <w:bCs/>
        </w:rPr>
      </w:pPr>
      <w:r w:rsidRPr="0090003D">
        <w:rPr>
          <w:rFonts w:ascii="Arial" w:hAnsi="Arial" w:cs="Arial"/>
          <w:b/>
          <w:bCs/>
        </w:rPr>
        <w:t>Bagel</w:t>
      </w:r>
    </w:p>
    <w:p w14:paraId="441476D5" w14:textId="3721BFE6" w:rsidR="00E1132C" w:rsidRPr="0090003D" w:rsidRDefault="0037259A" w:rsidP="009D4F5E">
      <w:pPr>
        <w:spacing w:before="360" w:after="0" w:line="276" w:lineRule="auto"/>
        <w:rPr>
          <w:rFonts w:ascii="Arial" w:hAnsi="Arial" w:cs="Arial"/>
          <w:b/>
          <w:bCs/>
        </w:rPr>
      </w:pPr>
      <w:r w:rsidRPr="0090003D">
        <w:rPr>
          <w:rFonts w:ascii="Arial" w:hAnsi="Arial" w:cs="Arial"/>
          <w:b/>
          <w:bCs/>
        </w:rPr>
        <w:t>Bialy</w:t>
      </w:r>
    </w:p>
    <w:p w14:paraId="728FFF63" w14:textId="16FEB28D" w:rsidR="00E1132C" w:rsidRPr="0090003D" w:rsidRDefault="0037259A" w:rsidP="009D4F5E">
      <w:pPr>
        <w:spacing w:before="360" w:after="0" w:line="276" w:lineRule="auto"/>
        <w:rPr>
          <w:rFonts w:ascii="Arial" w:hAnsi="Arial" w:cs="Arial"/>
          <w:b/>
          <w:bCs/>
        </w:rPr>
      </w:pPr>
      <w:r w:rsidRPr="0090003D">
        <w:rPr>
          <w:rFonts w:ascii="Arial" w:hAnsi="Arial" w:cs="Arial"/>
          <w:b/>
          <w:bCs/>
        </w:rPr>
        <w:t>Wrap</w:t>
      </w:r>
    </w:p>
    <w:p w14:paraId="1B0794E8" w14:textId="46743131" w:rsidR="00E1132C" w:rsidRPr="0090003D" w:rsidRDefault="0037259A" w:rsidP="009D4F5E">
      <w:pPr>
        <w:spacing w:before="360" w:after="0" w:line="276" w:lineRule="auto"/>
        <w:rPr>
          <w:rFonts w:ascii="Arial" w:hAnsi="Arial" w:cs="Arial"/>
          <w:b/>
          <w:bCs/>
        </w:rPr>
      </w:pPr>
      <w:r w:rsidRPr="0090003D">
        <w:rPr>
          <w:rFonts w:ascii="Arial" w:hAnsi="Arial" w:cs="Arial"/>
          <w:b/>
          <w:bCs/>
        </w:rPr>
        <w:t>Pita</w:t>
      </w:r>
    </w:p>
    <w:p w14:paraId="1E448108" w14:textId="448ADAD1" w:rsidR="006831C9" w:rsidRPr="0090003D" w:rsidRDefault="0037259A" w:rsidP="009D4F5E">
      <w:pPr>
        <w:spacing w:before="360" w:after="0" w:line="276" w:lineRule="auto"/>
        <w:rPr>
          <w:rFonts w:ascii="Arial" w:hAnsi="Arial" w:cs="Arial"/>
          <w:b/>
          <w:bCs/>
        </w:rPr>
        <w:sectPr w:rsidR="006831C9" w:rsidRPr="0090003D" w:rsidSect="00F54189">
          <w:type w:val="continuous"/>
          <w:pgSz w:w="12240" w:h="15840" w:code="1"/>
          <w:pgMar w:top="360" w:right="360" w:bottom="360" w:left="360" w:header="720" w:footer="720" w:gutter="0"/>
          <w:cols w:num="6" w:space="144" w:equalWidth="0">
            <w:col w:w="4248" w:space="144"/>
            <w:col w:w="811" w:space="0"/>
            <w:col w:w="811" w:space="0"/>
            <w:col w:w="811" w:space="0"/>
            <w:col w:w="814" w:space="0"/>
            <w:col w:w="3881"/>
          </w:cols>
          <w:docGrid w:linePitch="360"/>
        </w:sectPr>
      </w:pPr>
      <w:r w:rsidRPr="0090003D">
        <w:rPr>
          <w:rFonts w:ascii="Arial" w:hAnsi="Arial" w:cs="Arial"/>
          <w:b/>
          <w:bCs/>
        </w:rPr>
        <w:t>Bagel Chips</w:t>
      </w:r>
    </w:p>
    <w:p w14:paraId="5BE86093" w14:textId="77777777" w:rsidR="006D48E7" w:rsidRPr="0090003D" w:rsidRDefault="006831C9" w:rsidP="00D728D7">
      <w:pPr>
        <w:spacing w:before="240" w:after="0" w:line="276" w:lineRule="auto"/>
        <w:rPr>
          <w:rFonts w:ascii="Arial" w:hAnsi="Arial" w:cs="Arial"/>
          <w:b/>
          <w:bCs/>
        </w:rPr>
        <w:sectPr w:rsidR="006D48E7" w:rsidRPr="0090003D" w:rsidSect="00F54189">
          <w:type w:val="continuous"/>
          <w:pgSz w:w="12240" w:h="15840" w:code="1"/>
          <w:pgMar w:top="360" w:right="360" w:bottom="360" w:left="360" w:header="720" w:footer="720" w:gutter="0"/>
          <w:cols w:space="432"/>
          <w:docGrid w:linePitch="360"/>
        </w:sectPr>
      </w:pPr>
      <w:r w:rsidRPr="0090003D">
        <w:rPr>
          <w:rFonts w:ascii="Arial" w:hAnsi="Arial" w:cs="Arial"/>
          <w:b/>
          <w:bCs/>
        </w:rPr>
        <w:t>Salad To Stay</w:t>
      </w:r>
    </w:p>
    <w:p w14:paraId="582D2F89" w14:textId="54176F04" w:rsidR="002C1050" w:rsidRPr="0090003D" w:rsidRDefault="00B262DF" w:rsidP="005174AC">
      <w:pPr>
        <w:spacing w:before="240" w:after="0" w:line="276" w:lineRule="auto"/>
        <w:rPr>
          <w:rFonts w:ascii="Arial" w:hAnsi="Arial" w:cs="Arial"/>
          <w:b/>
          <w:bCs/>
        </w:rPr>
      </w:pPr>
      <w:r w:rsidRPr="0090003D">
        <w:rPr>
          <w:rFonts w:ascii="Arial" w:hAnsi="Arial" w:cs="Arial"/>
          <w:b/>
          <w:bCs/>
        </w:rPr>
        <w:t>Salad To Go</w:t>
      </w:r>
    </w:p>
    <w:p w14:paraId="07BE2A6B" w14:textId="7F79EBD5" w:rsidR="006D48E7" w:rsidRPr="0090003D" w:rsidRDefault="006D48E7" w:rsidP="005174AC">
      <w:pPr>
        <w:spacing w:before="240" w:after="0" w:line="276" w:lineRule="auto"/>
        <w:rPr>
          <w:rFonts w:ascii="Arial" w:hAnsi="Arial" w:cs="Arial"/>
          <w:b/>
          <w:bCs/>
        </w:rPr>
        <w:sectPr w:rsidR="006D48E7" w:rsidRPr="0090003D" w:rsidSect="00F54189">
          <w:type w:val="continuous"/>
          <w:pgSz w:w="12240" w:h="15840" w:code="1"/>
          <w:pgMar w:top="360" w:right="360" w:bottom="360" w:left="360" w:header="720" w:footer="720" w:gutter="0"/>
          <w:cols w:num="2" w:space="2160" w:equalWidth="0">
            <w:col w:w="2592" w:space="2160"/>
            <w:col w:w="6768"/>
          </w:cols>
          <w:docGrid w:linePitch="360"/>
        </w:sectPr>
      </w:pPr>
      <w:r w:rsidRPr="0090003D">
        <w:rPr>
          <w:rFonts w:ascii="Arial" w:hAnsi="Arial" w:cs="Arial"/>
          <w:b/>
          <w:bCs/>
        </w:rPr>
        <w:t>Order Is Specially Prepared</w:t>
      </w:r>
      <w:r w:rsidR="00B6053C" w:rsidRPr="0090003D">
        <w:rPr>
          <w:rFonts w:ascii="Arial" w:hAnsi="Arial" w:cs="Arial"/>
          <w:b/>
          <w:bCs/>
        </w:rPr>
        <w:t xml:space="preserve"> </w:t>
      </w:r>
      <w:r w:rsidR="00816D05" w:rsidRPr="0090003D">
        <w:rPr>
          <w:rFonts w:ascii="Arial" w:hAnsi="Arial" w:cs="Arial"/>
          <w:b/>
          <w:bCs/>
        </w:rPr>
        <w:t>For: _</w:t>
      </w:r>
      <w:r w:rsidRPr="0090003D">
        <w:rPr>
          <w:rFonts w:ascii="Arial" w:hAnsi="Arial" w:cs="Arial"/>
          <w:b/>
          <w:bCs/>
        </w:rPr>
        <w:t>____________________</w:t>
      </w:r>
    </w:p>
    <w:p w14:paraId="21C49238" w14:textId="379796C5" w:rsidR="00252BF6" w:rsidRPr="0090003D" w:rsidRDefault="00252BF6" w:rsidP="00D728D7">
      <w:pPr>
        <w:spacing w:before="240" w:after="0" w:line="276" w:lineRule="auto"/>
        <w:jc w:val="center"/>
        <w:rPr>
          <w:rFonts w:ascii="Arial" w:hAnsi="Arial" w:cs="Arial"/>
          <w:sz w:val="20"/>
          <w:szCs w:val="20"/>
        </w:rPr>
      </w:pPr>
      <w:r w:rsidRPr="0090003D">
        <w:rPr>
          <w:rFonts w:ascii="Arial" w:hAnsi="Arial" w:cs="Arial"/>
          <w:b/>
          <w:bCs/>
          <w:sz w:val="20"/>
          <w:szCs w:val="20"/>
        </w:rPr>
        <w:t>Bagel Chalet 36 Veterans Memorial Highway, Commack, NY 11725</w:t>
      </w:r>
    </w:p>
    <w:sectPr w:rsidR="00252BF6" w:rsidRPr="0090003D" w:rsidSect="00F54189">
      <w:type w:val="continuous"/>
      <w:pgSz w:w="12240" w:h="15840" w:code="1"/>
      <w:pgMar w:top="360" w:right="360" w:bottom="360" w:left="360" w:header="720" w:footer="720" w:gutter="0"/>
      <w:cols w:space="4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B21C9" w14:textId="77777777" w:rsidR="00F54189" w:rsidRDefault="00F54189" w:rsidP="002521B1">
      <w:pPr>
        <w:spacing w:after="0" w:line="240" w:lineRule="auto"/>
      </w:pPr>
      <w:r>
        <w:separator/>
      </w:r>
    </w:p>
  </w:endnote>
  <w:endnote w:type="continuationSeparator" w:id="0">
    <w:p w14:paraId="6863184D" w14:textId="77777777" w:rsidR="00F54189" w:rsidRDefault="00F54189" w:rsidP="002521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2603C" w14:textId="77777777" w:rsidR="00F54189" w:rsidRDefault="00F54189" w:rsidP="002521B1">
      <w:pPr>
        <w:spacing w:after="0" w:line="240" w:lineRule="auto"/>
      </w:pPr>
      <w:r>
        <w:separator/>
      </w:r>
    </w:p>
  </w:footnote>
  <w:footnote w:type="continuationSeparator" w:id="0">
    <w:p w14:paraId="38AB41C3" w14:textId="77777777" w:rsidR="00F54189" w:rsidRDefault="00F54189" w:rsidP="002521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documentProtection w:edit="readOnly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xMDM2MzAxNjUyMzdQ0lEKTi0uzszPAymwrAUA7Z10biwAAAA="/>
  </w:docVars>
  <w:rsids>
    <w:rsidRoot w:val="0008573A"/>
    <w:rsid w:val="00004028"/>
    <w:rsid w:val="00021BB9"/>
    <w:rsid w:val="00063FE7"/>
    <w:rsid w:val="0007172C"/>
    <w:rsid w:val="0008573A"/>
    <w:rsid w:val="000A2DF1"/>
    <w:rsid w:val="000E301D"/>
    <w:rsid w:val="0010593C"/>
    <w:rsid w:val="0012140E"/>
    <w:rsid w:val="00126348"/>
    <w:rsid w:val="001309E9"/>
    <w:rsid w:val="00155D5F"/>
    <w:rsid w:val="00170406"/>
    <w:rsid w:val="001872BC"/>
    <w:rsid w:val="001B38EC"/>
    <w:rsid w:val="001F4F33"/>
    <w:rsid w:val="002014DF"/>
    <w:rsid w:val="00202AD2"/>
    <w:rsid w:val="00232B37"/>
    <w:rsid w:val="00235CA0"/>
    <w:rsid w:val="00245ED2"/>
    <w:rsid w:val="002521B1"/>
    <w:rsid w:val="00252BF6"/>
    <w:rsid w:val="00252E71"/>
    <w:rsid w:val="0025329B"/>
    <w:rsid w:val="00254C85"/>
    <w:rsid w:val="00265C5C"/>
    <w:rsid w:val="0027219C"/>
    <w:rsid w:val="00291B2C"/>
    <w:rsid w:val="002C1050"/>
    <w:rsid w:val="002E16F4"/>
    <w:rsid w:val="002E2E9F"/>
    <w:rsid w:val="00301B9F"/>
    <w:rsid w:val="00324870"/>
    <w:rsid w:val="003340D8"/>
    <w:rsid w:val="0034491D"/>
    <w:rsid w:val="00356E6A"/>
    <w:rsid w:val="00361008"/>
    <w:rsid w:val="0037259A"/>
    <w:rsid w:val="00381018"/>
    <w:rsid w:val="003C26E5"/>
    <w:rsid w:val="003C600F"/>
    <w:rsid w:val="003C65AD"/>
    <w:rsid w:val="003D1837"/>
    <w:rsid w:val="003D5223"/>
    <w:rsid w:val="003D6597"/>
    <w:rsid w:val="003F6EA5"/>
    <w:rsid w:val="00401864"/>
    <w:rsid w:val="00412B4C"/>
    <w:rsid w:val="004133C1"/>
    <w:rsid w:val="004305BE"/>
    <w:rsid w:val="00434867"/>
    <w:rsid w:val="00472228"/>
    <w:rsid w:val="00496A1B"/>
    <w:rsid w:val="004A6F18"/>
    <w:rsid w:val="004C36D5"/>
    <w:rsid w:val="004D13BD"/>
    <w:rsid w:val="004E2494"/>
    <w:rsid w:val="004F5953"/>
    <w:rsid w:val="00501815"/>
    <w:rsid w:val="005042D6"/>
    <w:rsid w:val="005174AC"/>
    <w:rsid w:val="0053136B"/>
    <w:rsid w:val="00542C2E"/>
    <w:rsid w:val="005452F6"/>
    <w:rsid w:val="00545D7C"/>
    <w:rsid w:val="00552EF7"/>
    <w:rsid w:val="00554F96"/>
    <w:rsid w:val="00556E6B"/>
    <w:rsid w:val="0056197C"/>
    <w:rsid w:val="00573EB8"/>
    <w:rsid w:val="00591222"/>
    <w:rsid w:val="00610719"/>
    <w:rsid w:val="006125F0"/>
    <w:rsid w:val="00614328"/>
    <w:rsid w:val="006247FD"/>
    <w:rsid w:val="00641E24"/>
    <w:rsid w:val="00663BD5"/>
    <w:rsid w:val="006733AD"/>
    <w:rsid w:val="0067460E"/>
    <w:rsid w:val="006831C9"/>
    <w:rsid w:val="00690CEA"/>
    <w:rsid w:val="0069477F"/>
    <w:rsid w:val="00695B0D"/>
    <w:rsid w:val="006C46BD"/>
    <w:rsid w:val="006C68A0"/>
    <w:rsid w:val="006D38E1"/>
    <w:rsid w:val="006D3BF8"/>
    <w:rsid w:val="006D48E7"/>
    <w:rsid w:val="006E762B"/>
    <w:rsid w:val="006F0854"/>
    <w:rsid w:val="00710528"/>
    <w:rsid w:val="00712836"/>
    <w:rsid w:val="00717266"/>
    <w:rsid w:val="0072448A"/>
    <w:rsid w:val="00724C6D"/>
    <w:rsid w:val="00724E8E"/>
    <w:rsid w:val="00745538"/>
    <w:rsid w:val="007664B0"/>
    <w:rsid w:val="007B473F"/>
    <w:rsid w:val="007B7859"/>
    <w:rsid w:val="007C13AF"/>
    <w:rsid w:val="007F3768"/>
    <w:rsid w:val="007F41BB"/>
    <w:rsid w:val="00816D05"/>
    <w:rsid w:val="00834E67"/>
    <w:rsid w:val="008530A5"/>
    <w:rsid w:val="0085691D"/>
    <w:rsid w:val="00876CE5"/>
    <w:rsid w:val="00884055"/>
    <w:rsid w:val="008A1360"/>
    <w:rsid w:val="008A2B9F"/>
    <w:rsid w:val="008B4D3C"/>
    <w:rsid w:val="008D2D42"/>
    <w:rsid w:val="008D63D3"/>
    <w:rsid w:val="008E05E7"/>
    <w:rsid w:val="0090003D"/>
    <w:rsid w:val="00905CFD"/>
    <w:rsid w:val="009534B8"/>
    <w:rsid w:val="00961EAE"/>
    <w:rsid w:val="0098771F"/>
    <w:rsid w:val="009C0D2D"/>
    <w:rsid w:val="009C30E9"/>
    <w:rsid w:val="009D14E4"/>
    <w:rsid w:val="009D4F5E"/>
    <w:rsid w:val="009E2066"/>
    <w:rsid w:val="009E34CC"/>
    <w:rsid w:val="00A16C12"/>
    <w:rsid w:val="00A21C33"/>
    <w:rsid w:val="00A617BC"/>
    <w:rsid w:val="00A85C95"/>
    <w:rsid w:val="00AC4425"/>
    <w:rsid w:val="00AD390D"/>
    <w:rsid w:val="00AF28BC"/>
    <w:rsid w:val="00AF6C58"/>
    <w:rsid w:val="00B13C94"/>
    <w:rsid w:val="00B262DF"/>
    <w:rsid w:val="00B335CC"/>
    <w:rsid w:val="00B424F4"/>
    <w:rsid w:val="00B6053C"/>
    <w:rsid w:val="00B66AE3"/>
    <w:rsid w:val="00B732E3"/>
    <w:rsid w:val="00BA7AC1"/>
    <w:rsid w:val="00BB12E6"/>
    <w:rsid w:val="00BD756F"/>
    <w:rsid w:val="00C01144"/>
    <w:rsid w:val="00C117A1"/>
    <w:rsid w:val="00C17004"/>
    <w:rsid w:val="00C20DA0"/>
    <w:rsid w:val="00C274C0"/>
    <w:rsid w:val="00C5548A"/>
    <w:rsid w:val="00C56703"/>
    <w:rsid w:val="00C85A76"/>
    <w:rsid w:val="00CA0BF1"/>
    <w:rsid w:val="00CA479C"/>
    <w:rsid w:val="00CB361C"/>
    <w:rsid w:val="00CB5CE8"/>
    <w:rsid w:val="00CC5603"/>
    <w:rsid w:val="00D12F58"/>
    <w:rsid w:val="00D65A73"/>
    <w:rsid w:val="00D728D7"/>
    <w:rsid w:val="00D83901"/>
    <w:rsid w:val="00D859A8"/>
    <w:rsid w:val="00DA6F91"/>
    <w:rsid w:val="00DB5BEF"/>
    <w:rsid w:val="00DC2B64"/>
    <w:rsid w:val="00DE61D0"/>
    <w:rsid w:val="00DF2215"/>
    <w:rsid w:val="00DF549E"/>
    <w:rsid w:val="00DF79C9"/>
    <w:rsid w:val="00E04CAD"/>
    <w:rsid w:val="00E1132C"/>
    <w:rsid w:val="00E21D8F"/>
    <w:rsid w:val="00E26DC4"/>
    <w:rsid w:val="00E414A2"/>
    <w:rsid w:val="00E4320D"/>
    <w:rsid w:val="00E50613"/>
    <w:rsid w:val="00E9210B"/>
    <w:rsid w:val="00F02B36"/>
    <w:rsid w:val="00F22043"/>
    <w:rsid w:val="00F54189"/>
    <w:rsid w:val="00F74F3D"/>
    <w:rsid w:val="00FA2C70"/>
    <w:rsid w:val="00FA4C01"/>
    <w:rsid w:val="00FB110B"/>
    <w:rsid w:val="00FB17FF"/>
    <w:rsid w:val="00FD0545"/>
    <w:rsid w:val="00FD55BF"/>
    <w:rsid w:val="00FE1C39"/>
    <w:rsid w:val="00FF5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5A0EE"/>
  <w15:docId w15:val="{C893E8A1-C545-438E-BD48-157A6DC45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381018"/>
  </w:style>
  <w:style w:type="paragraph" w:styleId="Header">
    <w:name w:val="header"/>
    <w:basedOn w:val="Normal"/>
    <w:link w:val="HeaderChar"/>
    <w:uiPriority w:val="99"/>
    <w:unhideWhenUsed/>
    <w:rsid w:val="002521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1B1"/>
  </w:style>
  <w:style w:type="paragraph" w:styleId="Footer">
    <w:name w:val="footer"/>
    <w:basedOn w:val="Normal"/>
    <w:link w:val="FooterChar"/>
    <w:uiPriority w:val="99"/>
    <w:unhideWhenUsed/>
    <w:rsid w:val="002521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1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45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F844B1-EB97-4A96-BA9D-B71457E7A3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79</Words>
  <Characters>1593</Characters>
  <Application>Microsoft Office Word</Application>
  <DocSecurity>6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Paras</dc:creator>
  <cp:keywords/>
  <dc:description/>
  <cp:lastModifiedBy>Nick Paras</cp:lastModifiedBy>
  <cp:revision>2</cp:revision>
  <cp:lastPrinted>2024-01-15T18:05:00Z</cp:lastPrinted>
  <dcterms:created xsi:type="dcterms:W3CDTF">2024-01-25T13:03:00Z</dcterms:created>
  <dcterms:modified xsi:type="dcterms:W3CDTF">2024-01-25T13:03:00Z</dcterms:modified>
</cp:coreProperties>
</file>